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64be9ada24f4fa5b78eaa27f82a69beb9b26d"/>
    <w:p>
      <w:pPr>
        <w:pStyle w:val="Heading2"/>
      </w:pPr>
      <w:r>
        <w:t xml:space="preserve">Unit 4 Lesson 5: Comparemos y ordenemos decimales y fracciones</w:t>
      </w:r>
    </w:p>
    <w:bookmarkEnd w:id="20"/>
    <w:bookmarkStart w:id="22" w:name="Xf348cef375c23feb69185b7949421c25c5b8df6"/>
    <w:p>
      <w:pPr>
        <w:pStyle w:val="Heading3"/>
      </w:pPr>
      <w:r>
        <w:t xml:space="preserve">WU Conversación numérica: Suma de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</m:oMath>
    </w:p>
    <w:bookmarkEnd w:id="21"/>
    <w:bookmarkEnd w:id="22"/>
    <w:bookmarkStart w:id="24" w:name="ordenemos-una-vez-ordenemos-dos-veces"/>
    <w:p>
      <w:pPr>
        <w:pStyle w:val="Heading3"/>
      </w:pPr>
      <w:r>
        <w:t xml:space="preserve">1 Ordenemos una vez, ordenemos dos ve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 profesor les va a dar unas tarjetas con fracciones y decimales.</w:t>
      </w:r>
    </w:p>
    <w:p>
      <w:pPr>
        <w:numPr>
          <w:ilvl w:val="0"/>
          <w:numId w:val="1002"/>
        </w:numPr>
        <w:pStyle w:val="Compact"/>
      </w:pPr>
      <w:r>
        <w:t xml:space="preserve">En grupo, ordenen los números de menor a mayor. Anoten los números ya ordenados.</w:t>
      </w:r>
    </w:p>
    <w:p>
      <w:pPr>
        <w:numPr>
          <w:ilvl w:val="0"/>
          <w:numId w:val="1002"/>
        </w:numPr>
        <w:pStyle w:val="Compact"/>
      </w:pPr>
      <w:r>
        <w:t xml:space="preserve">Encuentren un grupo que tenga tarjetas distintas a las suyas. Junten sus tarjetas con las de ellos. Ordenen todas las tarjetas de menor a mayor. Anoten los números ya ordenados.</w:t>
      </w:r>
    </w:p>
    <w:p>
      <w:pPr>
        <w:numPr>
          <w:ilvl w:val="0"/>
          <w:numId w:val="1002"/>
        </w:numPr>
      </w:pPr>
      <w:r>
        <w:t xml:space="preserve">Usen los números que ordenaron y los símbolos &lt;, &gt; o = para hacer afirmaciones de comparación que sean verdaderas:</w:t>
      </w:r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End w:id="24"/>
    <w:bookmarkStart w:id="32" w:name="saltos-largos"/>
    <w:p>
      <w:pPr>
        <w:pStyle w:val="Heading3"/>
      </w:pPr>
      <w:r>
        <w:t xml:space="preserve">2 Saltos larg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atleta estadounidense Carl Lewis ganó 10 medallas olímpicas y 10 campeonatos mundiales de atletismo (en carreras de 100 metros, carreras de 200 metros y pruebas de salto largo).</w:t>
      </w:r>
    </w:p>
    <w:p>
      <w:pPr>
        <w:pStyle w:val="BodyText"/>
      </w:pPr>
      <w:r>
        <w:t xml:space="preserve">Estos son algunos de los récords de salto largo de su carrera profesional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(metr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7</w:t>
            </w:r>
          </w:p>
        </w:tc>
      </w:tr>
    </w:tbl>
    <w:p>
      <w:pPr>
        <w:pStyle w:val="BodyText"/>
      </w:pPr>
      <w:r>
        <w:drawing>
          <wp:inline>
            <wp:extent cx="5943600" cy="7622448"/>
            <wp:effectExtent b="0" l="0" r="0" t="0"/>
            <wp:docPr descr="photograph of Carl Lewis performing long jump" title="" id="26" name="Picture"/>
            <a:graphic>
              <a:graphicData uri="http://schemas.openxmlformats.org/drawingml/2006/picture">
                <pic:pic>
                  <pic:nvPicPr>
                    <pic:cNvPr descr="/app/tmp/embedder-1671063894.2366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e los saltos de la tabla, ¿cuál es la distancia del más corto? ¿Cuál es la distancia de su mejor salto (el más largo)?</w:t>
      </w:r>
    </w:p>
    <w:p>
      <w:pPr>
        <w:numPr>
          <w:ilvl w:val="0"/>
          <w:numId w:val="1004"/>
        </w:numPr>
      </w:pPr>
      <w:r>
        <w:t xml:space="preserve">Estas son las mejores distancias (en metros) de otros tres saltadores estadounidenses de salto largo:</w:t>
      </w:r>
    </w:p>
    <w:p>
      <w:pPr>
        <w:numPr>
          <w:ilvl w:val="1"/>
          <w:numId w:val="1005"/>
        </w:numPr>
        <w:pStyle w:val="Compact"/>
      </w:pPr>
      <w:r>
        <w:t xml:space="preserve">Bob Beam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Jarrion Laws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5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Mike Powell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Compara sus récords con el mejor salto de Carl Lewis. Ordena las distancias de mayor a meno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4:54Z</dcterms:created>
  <dcterms:modified xsi:type="dcterms:W3CDTF">2022-12-15T00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hzAtbomU/NV4xxMCSzU74sGePGAX+0ZW0M/Bikw8i0TDZbumBhEgizL29hQJ87h8RgZdKLIq/g5+mMbKvAlQ==</vt:lpwstr>
  </property>
</Properties>
</file>